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7"/>
        <w:gridCol w:w="2802"/>
        <w:gridCol w:w="3459"/>
        <w:gridCol w:w="100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3F5548C8" w:rsidR="008C4412" w:rsidRDefault="001C2757" w:rsidP="00642D63">
            <w:r>
              <w:t>Hoàng Ngọc Dung</w:t>
            </w:r>
          </w:p>
        </w:tc>
        <w:tc>
          <w:tcPr>
            <w:tcW w:w="2802" w:type="dxa"/>
          </w:tcPr>
          <w:p w14:paraId="2FEEC94A" w14:textId="4719603B" w:rsidR="008C4412" w:rsidRDefault="001C2757" w:rsidP="00642D63">
            <w:r>
              <w:t>23139006</w:t>
            </w:r>
          </w:p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666CADA5" w:rsidR="008C4412" w:rsidRDefault="001C2757" w:rsidP="00642D63">
            <w:r>
              <w:t>Lớp thứ bảy tiết 7-9</w:t>
            </w:r>
          </w:p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51B804AD" w:rsidR="000F63DB" w:rsidRDefault="00924E6C" w:rsidP="007B0AC6">
      <w:pPr>
        <w:spacing w:after="0"/>
      </w:pPr>
      <w:r>
        <w:t>Quick question : chapter 0</w:t>
      </w:r>
      <w:r w:rsidR="005314D0">
        <w:t>4</w:t>
      </w:r>
    </w:p>
    <w:p w14:paraId="2E866EF0" w14:textId="777F355A" w:rsidR="005314D0" w:rsidRPr="005314D0" w:rsidRDefault="005314D0" w:rsidP="007B0AC6">
      <w:pPr>
        <w:spacing w:after="0"/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4656785A" w:rsidR="00642D63" w:rsidRDefault="005314D0" w:rsidP="001C2757">
      <w:pPr>
        <w:pStyle w:val="ListParagraph"/>
        <w:numPr>
          <w:ilvl w:val="0"/>
          <w:numId w:val="2"/>
        </w:numPr>
        <w:ind w:left="270" w:hanging="270"/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>mạch cộng 4 bít từ mạch cộng toàn phần 1 bit, sử dụng mô tả cấu trúc.</w:t>
      </w:r>
    </w:p>
    <w:p w14:paraId="14EC72AB" w14:textId="77777777" w:rsidR="006B7B4B" w:rsidRDefault="006B7B4B" w:rsidP="00774A19">
      <w:pPr>
        <w:keepNext/>
        <w:ind w:left="630"/>
      </w:pPr>
      <w:r w:rsidRPr="006B7B4B">
        <w:rPr>
          <w:b w:val="0"/>
          <w:noProof/>
        </w:rPr>
        <w:drawing>
          <wp:inline distT="0" distB="0" distL="0" distR="0" wp14:anchorId="0965B2B4" wp14:editId="553616BD">
            <wp:extent cx="5082540" cy="2038446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1086" cy="204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381A5" w14:textId="5802224A" w:rsidR="0017067D" w:rsidRDefault="00E258F9" w:rsidP="00774A19">
      <w:pPr>
        <w:pStyle w:val="Caption"/>
        <w:jc w:val="center"/>
      </w:pPr>
      <w:r>
        <w:t>Hình</w:t>
      </w:r>
      <w:r w:rsidR="006B7B4B">
        <w:t xml:space="preserve"> </w:t>
      </w:r>
      <w:r w:rsidR="003C209D">
        <w:fldChar w:fldCharType="begin"/>
      </w:r>
      <w:r w:rsidR="003C209D">
        <w:instrText xml:space="preserve"> SEQ Figure \* ARABIC </w:instrText>
      </w:r>
      <w:r w:rsidR="003C209D">
        <w:fldChar w:fldCharType="separate"/>
      </w:r>
      <w:r w:rsidR="003F7338">
        <w:rPr>
          <w:noProof/>
        </w:rPr>
        <w:t>1</w:t>
      </w:r>
      <w:r w:rsidR="003C209D">
        <w:rPr>
          <w:noProof/>
        </w:rPr>
        <w:fldChar w:fldCharType="end"/>
      </w:r>
      <w:r w:rsidR="006B7B4B">
        <w:t>: Mạch cộng toàn phần 4 bit</w:t>
      </w:r>
    </w:p>
    <w:p w14:paraId="736B02A5" w14:textId="77777777" w:rsidR="006B7B4B" w:rsidRDefault="006B7B4B" w:rsidP="007B0AC6">
      <w:pPr>
        <w:spacing w:after="0"/>
      </w:pPr>
      <w:r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6B7B4B" w14:paraId="45797270" w14:textId="77777777" w:rsidTr="006B7B4B">
        <w:tc>
          <w:tcPr>
            <w:tcW w:w="1915" w:type="dxa"/>
          </w:tcPr>
          <w:p w14:paraId="30A89A89" w14:textId="3DBFF73A" w:rsidR="006B7B4B" w:rsidRDefault="006B7B4B" w:rsidP="006B7B4B">
            <w:r>
              <w:t>A</w:t>
            </w:r>
          </w:p>
        </w:tc>
        <w:tc>
          <w:tcPr>
            <w:tcW w:w="1915" w:type="dxa"/>
          </w:tcPr>
          <w:p w14:paraId="4F3D466C" w14:textId="52A2D6AD" w:rsidR="006B7B4B" w:rsidRDefault="006B7B4B" w:rsidP="006B7B4B">
            <w:r>
              <w:t>B</w:t>
            </w:r>
          </w:p>
        </w:tc>
        <w:tc>
          <w:tcPr>
            <w:tcW w:w="1915" w:type="dxa"/>
          </w:tcPr>
          <w:p w14:paraId="7CC3871B" w14:textId="75EB798F" w:rsidR="006B7B4B" w:rsidRDefault="006B7B4B" w:rsidP="006B7B4B">
            <w:r>
              <w:t>Cin</w:t>
            </w:r>
          </w:p>
        </w:tc>
        <w:tc>
          <w:tcPr>
            <w:tcW w:w="1915" w:type="dxa"/>
          </w:tcPr>
          <w:p w14:paraId="742309E5" w14:textId="0A6BFA1E" w:rsidR="006B7B4B" w:rsidRDefault="006B7B4B" w:rsidP="006B7B4B">
            <w:r>
              <w:t>Sum</w:t>
            </w:r>
          </w:p>
        </w:tc>
        <w:tc>
          <w:tcPr>
            <w:tcW w:w="1916" w:type="dxa"/>
          </w:tcPr>
          <w:p w14:paraId="7F3F9664" w14:textId="045EE67D" w:rsidR="006B7B4B" w:rsidRDefault="006B7B4B" w:rsidP="006B7B4B">
            <w:r>
              <w:t>Carry</w:t>
            </w:r>
          </w:p>
        </w:tc>
      </w:tr>
      <w:tr w:rsidR="007B0AC6" w14:paraId="50FE7AA9" w14:textId="77777777" w:rsidTr="00B921A9">
        <w:tc>
          <w:tcPr>
            <w:tcW w:w="1915" w:type="dxa"/>
            <w:vAlign w:val="bottom"/>
          </w:tcPr>
          <w:p w14:paraId="1B2314AE" w14:textId="2DF06688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2BDD05AB" w14:textId="7A9A48B8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592F3C46" w14:textId="00439049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04282A64" w14:textId="3B02FA71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13EEF375" w14:textId="7C4E842F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</w:tr>
      <w:tr w:rsidR="006B7B4B" w14:paraId="0C8BBD38" w14:textId="77777777" w:rsidTr="00B921A9">
        <w:tc>
          <w:tcPr>
            <w:tcW w:w="1915" w:type="dxa"/>
            <w:vAlign w:val="bottom"/>
          </w:tcPr>
          <w:p w14:paraId="5F28131E" w14:textId="78282E17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F725D56" w14:textId="387D29D5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01737441" w14:textId="34BAA56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453F8415" w14:textId="1529AF36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30BAE263" w14:textId="7B336C2D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33D9036A" w14:textId="77777777" w:rsidTr="00B921A9">
        <w:tc>
          <w:tcPr>
            <w:tcW w:w="1915" w:type="dxa"/>
            <w:vAlign w:val="bottom"/>
          </w:tcPr>
          <w:p w14:paraId="67E6CB3B" w14:textId="4BE241CB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C0F97FD" w14:textId="4202D6A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1D467A90" w14:textId="01F25ABB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33D89BE3" w14:textId="7EC9F813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17E12870" w14:textId="253EE950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62690ECD" w14:textId="77777777" w:rsidTr="00B921A9">
        <w:tc>
          <w:tcPr>
            <w:tcW w:w="1915" w:type="dxa"/>
            <w:vAlign w:val="bottom"/>
          </w:tcPr>
          <w:p w14:paraId="2764D23A" w14:textId="3DB3F87E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61E1B0F1" w14:textId="3C50CC0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2A4DFE65" w14:textId="02B0ACC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0D25314D" w14:textId="7989780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66E10AD2" w14:textId="29CDA55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5BBA36A8" w14:textId="77777777" w:rsidTr="00B921A9">
        <w:tc>
          <w:tcPr>
            <w:tcW w:w="1915" w:type="dxa"/>
            <w:vAlign w:val="bottom"/>
          </w:tcPr>
          <w:p w14:paraId="7369B99E" w14:textId="40205B9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3A02D8DC" w14:textId="34673C1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A465082" w14:textId="77796F6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68B43E0" w14:textId="514BDE14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77B7A823" w14:textId="6693944F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52EF897D" w14:textId="77777777" w:rsidTr="00B921A9">
        <w:tc>
          <w:tcPr>
            <w:tcW w:w="1915" w:type="dxa"/>
            <w:vAlign w:val="bottom"/>
          </w:tcPr>
          <w:p w14:paraId="11CFB342" w14:textId="0EAA3057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681CB7DA" w14:textId="320D42F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30C60DF9" w14:textId="41CEAA8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3912D2E3" w14:textId="46AD7BE2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2231289B" w14:textId="08765722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24AD0151" w14:textId="77777777" w:rsidTr="00B921A9">
        <w:tc>
          <w:tcPr>
            <w:tcW w:w="1915" w:type="dxa"/>
            <w:vAlign w:val="bottom"/>
          </w:tcPr>
          <w:p w14:paraId="4A7A6FAE" w14:textId="7ECF379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561B35EF" w14:textId="6E946E20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6CF0F5DA" w14:textId="4F51C37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731498D7" w14:textId="6DA66B85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783858A1" w14:textId="2477CD98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0BDB5440" w14:textId="77777777" w:rsidTr="00B921A9">
        <w:tc>
          <w:tcPr>
            <w:tcW w:w="1915" w:type="dxa"/>
            <w:vAlign w:val="bottom"/>
          </w:tcPr>
          <w:p w14:paraId="1C183866" w14:textId="2AC4F31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68386ED4" w14:textId="60AEAB1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5800A9AF" w14:textId="27E6AD95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2C7A8348" w14:textId="4821853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730B196D" w14:textId="231718DC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</w:tbl>
    <w:p w14:paraId="620FF5EB" w14:textId="77777777" w:rsidR="00592DF7" w:rsidRDefault="00592DF7" w:rsidP="00592DF7">
      <w:pPr>
        <w:rPr>
          <w:bCs/>
          <w:iCs/>
        </w:rPr>
      </w:pPr>
    </w:p>
    <w:p w14:paraId="5D3191D7" w14:textId="2CCD7BB7" w:rsidR="00592DF7" w:rsidRPr="00C03C87" w:rsidRDefault="00592DF7" w:rsidP="00592DF7">
      <w:pPr>
        <w:rPr>
          <w:bCs/>
          <w:iCs/>
        </w:rPr>
      </w:pPr>
      <w:r w:rsidRPr="00C03C87">
        <w:rPr>
          <w:bCs/>
          <w:iCs/>
        </w:rPr>
        <w:lastRenderedPageBreak/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92DF7" w14:paraId="242584F5" w14:textId="77777777" w:rsidTr="00592DF7">
        <w:tc>
          <w:tcPr>
            <w:tcW w:w="9576" w:type="dxa"/>
          </w:tcPr>
          <w:p w14:paraId="5B974FBD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02072310" w14:textId="578DB823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</w:t>
            </w:r>
            <w:r w:rsidR="00FD60A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,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b,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in,        </w:t>
            </w:r>
          </w:p>
          <w:p w14:paraId="25E10263" w14:textId="67E197F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um,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arry      </w:t>
            </w:r>
          </w:p>
          <w:p w14:paraId="4425604A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68EBC5EE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8152D81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um = a ^ b ^ cin;        </w:t>
            </w:r>
          </w:p>
          <w:p w14:paraId="1F7F72E0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arry = (a &amp; b) | (a &amp; cin) | (b &amp; cin);  </w:t>
            </w:r>
          </w:p>
          <w:p w14:paraId="7766BA03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A2C69D2" w14:textId="3482FE29" w:rsidR="00592DF7" w:rsidRPr="00592DF7" w:rsidRDefault="00592DF7" w:rsidP="00FD60A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24E483F1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6DA6888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A,    </w:t>
            </w:r>
          </w:p>
          <w:p w14:paraId="28D12E17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B,    </w:t>
            </w:r>
          </w:p>
          <w:p w14:paraId="7BE1E9EA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R    </w:t>
            </w:r>
          </w:p>
          <w:p w14:paraId="24D7B3BD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02172BB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DF4949F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arry signals</w:t>
            </w:r>
          </w:p>
          <w:p w14:paraId="3AF677BF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1, c2, c3;  </w:t>
            </w:r>
          </w:p>
          <w:p w14:paraId="1C5CBF05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C8E70AB" w14:textId="1CF87FAA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,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1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33FED2F" w14:textId="0446576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1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2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920B805" w14:textId="1994D30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2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3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2209FFD" w14:textId="7D718D7C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3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0EA5B9C" w14:textId="77777777" w:rsid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2F567DD1" w14:textId="62E33162" w:rsidR="001C2757" w:rsidRPr="00592DF7" w:rsidRDefault="001C275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</w:tc>
      </w:tr>
    </w:tbl>
    <w:p w14:paraId="51582FE0" w14:textId="77777777" w:rsidR="00774A19" w:rsidRDefault="00774A19" w:rsidP="0017067D">
      <w:pPr>
        <w:rPr>
          <w:b w:val="0"/>
        </w:rPr>
      </w:pPr>
    </w:p>
    <w:p w14:paraId="3BBF5A86" w14:textId="53564F98" w:rsidR="00592DF7" w:rsidRDefault="00592DF7" w:rsidP="00592DF7">
      <w:pPr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92DF7" w14:paraId="6E31EB68" w14:textId="77777777" w:rsidTr="00774A19">
        <w:trPr>
          <w:trHeight w:val="1007"/>
        </w:trPr>
        <w:tc>
          <w:tcPr>
            <w:tcW w:w="9576" w:type="dxa"/>
          </w:tcPr>
          <w:p w14:paraId="47C28EBC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EAADAC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F15699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A;</w:t>
            </w:r>
          </w:p>
          <w:p w14:paraId="738091F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B;</w:t>
            </w:r>
          </w:p>
          <w:p w14:paraId="4730A7B7" w14:textId="0517575C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R;</w:t>
            </w:r>
          </w:p>
          <w:p w14:paraId="309EF4D8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</w:p>
          <w:p w14:paraId="5D23C262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A =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'b010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B =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'b001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FE5011E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4F68BBB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FF6DAF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 = ~A;</w:t>
            </w:r>
          </w:p>
          <w:p w14:paraId="3C3BDE8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B = ~B;</w:t>
            </w:r>
          </w:p>
          <w:p w14:paraId="5FD4809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 = ~A;</w:t>
            </w:r>
          </w:p>
          <w:p w14:paraId="7655E663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8745362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u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,B,R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EF1D96C" w14:textId="77777777" w:rsid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5CDB900B" w14:textId="6B7B2972" w:rsidR="006D1F8B" w:rsidRPr="00592DF7" w:rsidRDefault="006D1F8B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</w:tc>
      </w:tr>
    </w:tbl>
    <w:p w14:paraId="55E1BB70" w14:textId="77777777" w:rsidR="006D1F8B" w:rsidRDefault="006D1F8B" w:rsidP="00592DF7">
      <w:pPr>
        <w:rPr>
          <w:bCs/>
          <w:iCs/>
        </w:rPr>
      </w:pPr>
    </w:p>
    <w:p w14:paraId="0B7A6B61" w14:textId="4F2EEA5C" w:rsidR="00592DF7" w:rsidRDefault="00592DF7" w:rsidP="00592DF7">
      <w:pPr>
        <w:rPr>
          <w:bCs/>
          <w:iCs/>
        </w:rPr>
      </w:pPr>
      <w:bookmarkStart w:id="0" w:name="_Hlk193913046"/>
      <w:r>
        <w:rPr>
          <w:bCs/>
          <w:iCs/>
        </w:rPr>
        <w:lastRenderedPageBreak/>
        <w:t>Kết quả mô phỏng</w:t>
      </w:r>
    </w:p>
    <w:bookmarkEnd w:id="0"/>
    <w:p w14:paraId="693F4AAB" w14:textId="77777777" w:rsidR="00920212" w:rsidRDefault="006D3584" w:rsidP="00920212">
      <w:pPr>
        <w:keepNext/>
      </w:pPr>
      <w:r>
        <w:rPr>
          <w:b w:val="0"/>
          <w:noProof/>
        </w:rPr>
        <w:drawing>
          <wp:inline distT="0" distB="0" distL="0" distR="0" wp14:anchorId="44E02B75" wp14:editId="0DC07386">
            <wp:extent cx="5943600" cy="26136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B53E5" w14:textId="17AFB11B" w:rsidR="00920212" w:rsidRDefault="00E258F9" w:rsidP="00920212">
      <w:pPr>
        <w:pStyle w:val="Caption"/>
        <w:jc w:val="both"/>
      </w:pPr>
      <w:r>
        <w:t>Hình</w:t>
      </w:r>
      <w:r w:rsidR="00920212">
        <w:t xml:space="preserve"> </w:t>
      </w:r>
      <w:r w:rsidR="003C209D">
        <w:fldChar w:fldCharType="begin"/>
      </w:r>
      <w:r w:rsidR="003C209D">
        <w:instrText xml:space="preserve"> SEQ Figure \* ARABIC </w:instrText>
      </w:r>
      <w:r w:rsidR="003C209D">
        <w:fldChar w:fldCharType="separate"/>
      </w:r>
      <w:r w:rsidR="003F7338">
        <w:rPr>
          <w:noProof/>
        </w:rPr>
        <w:t>2</w:t>
      </w:r>
      <w:r w:rsidR="003C209D">
        <w:rPr>
          <w:noProof/>
        </w:rPr>
        <w:fldChar w:fldCharType="end"/>
      </w:r>
      <w:r w:rsidR="00920212">
        <w:t xml:space="preserve">: Hình ảnh sóng cho thấy sự thay đổi của các tín hiệu A, B, và R theo thời gian dựa vào module thiết kế </w:t>
      </w:r>
    </w:p>
    <w:p w14:paraId="292E7DB7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hời điểm ban đầu (Now): A có giá trị 0101 (5). B có giá trị 0011 (3), R có giá trị 01000 (8), là kết quả của phép cộng 5 + 3.</w:t>
      </w:r>
    </w:p>
    <w:p w14:paraId="7799A354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5 ps: A thay đổi thành 1010 (10), B thay đổi thành 1100 (12), R thay đổi thành 10110 (22), là kết quả của phép cộng 10 + 12.</w:t>
      </w:r>
    </w:p>
    <w:p w14:paraId="5C1BC327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10 ps: A thay đổi trở lại thành 0101 (5), B thay đổi trở lại thành 0011 (3), R thay đổi trở lại thành 01000 (8), là kết quả của phép cộng 5 + 3.</w:t>
      </w:r>
    </w:p>
    <w:p w14:paraId="754ABDC0" w14:textId="79C955CC" w:rsidR="0017067D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khoảng 15 ps: A thay đổi thành 1010 (10), B thay đổi thành 1100 (12), R thay đổi thành 10110 (22), là kết quả của phép cộng 10 + 12.</w:t>
      </w:r>
    </w:p>
    <w:p w14:paraId="3BED630E" w14:textId="63631FF2" w:rsidR="001C2757" w:rsidRPr="001C2757" w:rsidRDefault="001C2757" w:rsidP="001C2757">
      <w:r>
        <w:t>Vậy mạch cộng toàn phần 4 bit hoạt động chính xác</w:t>
      </w:r>
    </w:p>
    <w:p w14:paraId="2CCAEA29" w14:textId="50687C2A" w:rsidR="00642D63" w:rsidRDefault="00EA2463" w:rsidP="00FD60AB">
      <w:pPr>
        <w:pStyle w:val="ListParagraph"/>
        <w:numPr>
          <w:ilvl w:val="0"/>
          <w:numId w:val="2"/>
        </w:numPr>
        <w:ind w:left="360"/>
        <w:rPr>
          <w:b w:val="0"/>
        </w:rPr>
      </w:pPr>
      <w:r>
        <w:rPr>
          <w:b w:val="0"/>
        </w:rPr>
        <w:t>Thiết kế và mô phỏng kiểm chứng mạch đa hợp 8 sang 1</w:t>
      </w:r>
    </w:p>
    <w:p w14:paraId="6175481F" w14:textId="77777777" w:rsidR="00C03C87" w:rsidRDefault="00C03C87" w:rsidP="00C03C87">
      <w:pPr>
        <w:pStyle w:val="ListParagraph"/>
        <w:keepNext/>
      </w:pPr>
      <w:r w:rsidRPr="00C03C87">
        <w:rPr>
          <w:b w:val="0"/>
          <w:noProof/>
        </w:rPr>
        <w:drawing>
          <wp:inline distT="0" distB="0" distL="0" distR="0" wp14:anchorId="53347768" wp14:editId="32FFD460">
            <wp:extent cx="2329369" cy="2638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35098" cy="264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5EF93" w14:textId="314460A9" w:rsidR="0017067D" w:rsidRDefault="00E258F9" w:rsidP="00C03C87">
      <w:pPr>
        <w:pStyle w:val="Caption"/>
        <w:ind w:left="720"/>
      </w:pPr>
      <w:r>
        <w:t>Hình</w:t>
      </w:r>
      <w:r w:rsidR="00C03C87">
        <w:t xml:space="preserve"> </w:t>
      </w:r>
      <w:fldSimple w:instr=" SEQ Figure \* ARABIC ">
        <w:r w:rsidR="003F7338">
          <w:rPr>
            <w:noProof/>
          </w:rPr>
          <w:t>3</w:t>
        </w:r>
      </w:fldSimple>
      <w:r w:rsidR="00C03C87">
        <w:t>: Sơ đồ khối mạch đa hợp 8 sang 1</w:t>
      </w:r>
    </w:p>
    <w:p w14:paraId="1411ACC5" w14:textId="7A571C55" w:rsidR="00C03C87" w:rsidRDefault="0018495E" w:rsidP="0018495E">
      <w:r>
        <w:lastRenderedPageBreak/>
        <w:t xml:space="preserve">  </w:t>
      </w:r>
      <w:r w:rsidR="00C03C87">
        <w:t xml:space="preserve">Bảng trạng thái </w:t>
      </w:r>
    </w:p>
    <w:p w14:paraId="01811EBE" w14:textId="77777777" w:rsidR="0018495E" w:rsidRDefault="00C03C87" w:rsidP="0018495E">
      <w:pPr>
        <w:ind w:left="720"/>
      </w:pPr>
      <w:r w:rsidRPr="00C03C87">
        <w:rPr>
          <w:noProof/>
        </w:rPr>
        <w:drawing>
          <wp:inline distT="0" distB="0" distL="0" distR="0" wp14:anchorId="098FC459" wp14:editId="0383A22B">
            <wp:extent cx="3519055" cy="2622760"/>
            <wp:effectExtent l="0" t="0" r="571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290"/>
                    <a:stretch/>
                  </pic:blipFill>
                  <pic:spPr bwMode="auto">
                    <a:xfrm>
                      <a:off x="0" y="0"/>
                      <a:ext cx="3559860" cy="26531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812ED" w14:textId="347DAEDD" w:rsidR="00D940C9" w:rsidRPr="0018495E" w:rsidRDefault="00C03C87" w:rsidP="0018495E"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03C87" w14:paraId="793B03D8" w14:textId="77777777" w:rsidTr="00C03C87">
        <w:tc>
          <w:tcPr>
            <w:tcW w:w="9576" w:type="dxa"/>
          </w:tcPr>
          <w:p w14:paraId="2C7F7CE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mux8to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31E725B9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w, </w:t>
            </w:r>
          </w:p>
          <w:p w14:paraId="0B9EFD7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s, </w:t>
            </w:r>
          </w:p>
          <w:p w14:paraId="346B2FEB" w14:textId="71CA45BF" w:rsid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);</w:t>
            </w:r>
          </w:p>
          <w:p w14:paraId="4D38836F" w14:textId="77777777" w:rsidR="00AA7DE7" w:rsidRPr="00D940C9" w:rsidRDefault="00AA7DE7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F1A1E1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w,s)</w:t>
            </w:r>
          </w:p>
          <w:p w14:paraId="780047E4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cas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s)</w:t>
            </w:r>
          </w:p>
          <w:p w14:paraId="3DD2EE3D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00A701A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B7B7C66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B601E90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81350E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4DD438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73C1DF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EE15437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defaul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5689168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case</w:t>
            </w:r>
          </w:p>
          <w:p w14:paraId="6DBFFC32" w14:textId="47C0F42D" w:rsidR="00C03C87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5C30DA1C" w14:textId="77777777" w:rsidR="00E258F9" w:rsidRDefault="00E258F9" w:rsidP="00AA7DE7">
      <w:pPr>
        <w:rPr>
          <w:bCs/>
          <w:iCs/>
        </w:rPr>
      </w:pPr>
      <w:bookmarkStart w:id="1" w:name="_Hlk193320090"/>
    </w:p>
    <w:p w14:paraId="732DF685" w14:textId="042A0C91" w:rsidR="00D940C9" w:rsidRDefault="00D940C9" w:rsidP="00AA7DE7">
      <w:pPr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A7DE7" w14:paraId="1EF14985" w14:textId="77777777" w:rsidTr="00AA7DE7">
        <w:tc>
          <w:tcPr>
            <w:tcW w:w="9576" w:type="dxa"/>
          </w:tcPr>
          <w:bookmarkEnd w:id="1"/>
          <w:p w14:paraId="1E03673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039BDFE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E8A35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0CF09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w;</w:t>
            </w:r>
          </w:p>
          <w:p w14:paraId="11BDF58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;</w:t>
            </w:r>
          </w:p>
          <w:p w14:paraId="3F817A7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;</w:t>
            </w:r>
          </w:p>
          <w:p w14:paraId="6542E33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213AE9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lastRenderedPageBreak/>
              <w:t>// initialize w and s to 000 and 00, respectively</w:t>
            </w:r>
          </w:p>
          <w:p w14:paraId="581DA92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4EE1B6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w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; </w:t>
            </w:r>
          </w:p>
          <w:p w14:paraId="3D9DEBAD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47435C1" w14:textId="5ADDDEC3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793EDC6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w0- w3</w:t>
            </w:r>
          </w:p>
          <w:p w14:paraId="7B99D9C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4434B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A6CB03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C701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5A32C55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FE89D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9E6BC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3D1E9EE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270805C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9D2BDF1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generate 4 state of s by increasing s by 1</w:t>
            </w:r>
          </w:p>
          <w:p w14:paraId="24CDC32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 = s +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4C4B21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onect w,s,y to moduke mux41</w:t>
            </w:r>
          </w:p>
          <w:p w14:paraId="7E834586" w14:textId="382F7C96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w,s,y)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1AE8357" w14:textId="1974FD8B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50153B2D" w14:textId="535D56F4" w:rsidR="00AA7DE7" w:rsidRDefault="00AA7DE7" w:rsidP="00E258F9">
      <w:pPr>
        <w:spacing w:before="240"/>
        <w:rPr>
          <w:bCs/>
          <w:iCs/>
        </w:rPr>
      </w:pPr>
      <w:r>
        <w:rPr>
          <w:bCs/>
          <w:iCs/>
        </w:rPr>
        <w:lastRenderedPageBreak/>
        <w:t>Kết quả mô phỏng</w:t>
      </w:r>
    </w:p>
    <w:p w14:paraId="0FB3D071" w14:textId="77777777" w:rsidR="00F91AC5" w:rsidRDefault="00F91AC5" w:rsidP="00F91AC5">
      <w:pPr>
        <w:keepNext/>
      </w:pPr>
      <w:r>
        <w:rPr>
          <w:bCs/>
          <w:iCs/>
          <w:noProof/>
        </w:rPr>
        <w:drawing>
          <wp:inline distT="0" distB="0" distL="0" distR="0" wp14:anchorId="6640E088" wp14:editId="69D37F86">
            <wp:extent cx="6330597" cy="26384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4685" cy="2640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D1559" w14:textId="63D2B521" w:rsidR="001C2757" w:rsidRDefault="00E258F9" w:rsidP="001C2757">
      <w:pPr>
        <w:pStyle w:val="Caption"/>
      </w:pPr>
      <w:r>
        <w:t>Hình 4</w:t>
      </w:r>
      <w:r w:rsidR="00F91AC5">
        <w:t xml:space="preserve">: </w:t>
      </w:r>
      <w:r w:rsidR="001C2757">
        <w:t>Tín hiệu s từ tín hiệu này tăng dần giá trị từ 000 (0) đến 001 (1), 010 (2), 011 (3), và tiếp tục đến 111 (7) rồi quay lại 000 và ta thấy :</w:t>
      </w:r>
    </w:p>
    <w:p w14:paraId="1F68B4A0" w14:textId="77777777" w:rsidR="001C2757" w:rsidRDefault="001C2757" w:rsidP="001C2757">
      <w:pPr>
        <w:pStyle w:val="Caption"/>
      </w:pPr>
      <w:r>
        <w:t>- Khi s = 000, y bằng w[0].</w:t>
      </w:r>
    </w:p>
    <w:p w14:paraId="0EE627EF" w14:textId="77777777" w:rsidR="001C2757" w:rsidRDefault="001C2757" w:rsidP="001C2757">
      <w:pPr>
        <w:pStyle w:val="Caption"/>
      </w:pPr>
      <w:r>
        <w:t>- Khi s = 001, y bằng w[1].</w:t>
      </w:r>
    </w:p>
    <w:p w14:paraId="2E96B795" w14:textId="77777777" w:rsidR="001C2757" w:rsidRDefault="001C2757" w:rsidP="001C2757">
      <w:pPr>
        <w:pStyle w:val="Caption"/>
      </w:pPr>
      <w:r>
        <w:t>- Khi s = 010, y bằng w[2].</w:t>
      </w:r>
    </w:p>
    <w:p w14:paraId="670D905A" w14:textId="77777777" w:rsidR="001C2757" w:rsidRDefault="001C2757" w:rsidP="001C2757">
      <w:pPr>
        <w:pStyle w:val="Caption"/>
      </w:pPr>
      <w:r>
        <w:t>- Khi s = 011, y bằng w[3]....</w:t>
      </w:r>
    </w:p>
    <w:p w14:paraId="59D6F145" w14:textId="00F4C026" w:rsidR="0017067D" w:rsidRPr="001C2757" w:rsidRDefault="001C2757" w:rsidP="001C2757">
      <w:pPr>
        <w:pStyle w:val="Caption"/>
        <w:rPr>
          <w:bCs/>
          <w:iCs w:val="0"/>
        </w:rPr>
      </w:pPr>
      <w:r>
        <w:t>Vậy mạch đa hợp 8 sang 1 hoạt dộng chính xác</w:t>
      </w:r>
    </w:p>
    <w:p w14:paraId="25F2D13D" w14:textId="2CA974C9" w:rsidR="00642D63" w:rsidRDefault="00EA2463" w:rsidP="001C2757">
      <w:pPr>
        <w:pStyle w:val="ListParagraph"/>
        <w:numPr>
          <w:ilvl w:val="0"/>
          <w:numId w:val="2"/>
        </w:numPr>
        <w:ind w:left="360"/>
        <w:rPr>
          <w:b w:val="0"/>
        </w:rPr>
      </w:pPr>
      <w:r>
        <w:rPr>
          <w:b w:val="0"/>
        </w:rPr>
        <w:lastRenderedPageBreak/>
        <w:t>Thiết kế và mô phỏng kiểm chứng mạch giải đa hợp 1 sang 8</w:t>
      </w:r>
    </w:p>
    <w:p w14:paraId="2DB16FCC" w14:textId="77777777" w:rsidR="00F91AC5" w:rsidRDefault="00F91AC5" w:rsidP="00F91AC5">
      <w:pPr>
        <w:pStyle w:val="ListParagraph"/>
        <w:keepNext/>
      </w:pPr>
      <w:r w:rsidRPr="00F91AC5">
        <w:rPr>
          <w:b w:val="0"/>
          <w:noProof/>
        </w:rPr>
        <w:drawing>
          <wp:inline distT="0" distB="0" distL="0" distR="0" wp14:anchorId="0DD11E0D" wp14:editId="0CE7C85C">
            <wp:extent cx="3063877" cy="245110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19499" cy="2495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20C99" w14:textId="7C3B1665" w:rsidR="00F91AC5" w:rsidRDefault="00291395" w:rsidP="00F91AC5">
      <w:pPr>
        <w:pStyle w:val="Caption"/>
        <w:ind w:left="720"/>
      </w:pPr>
      <w:r>
        <w:t>Hình</w:t>
      </w:r>
      <w:r w:rsidR="00F91AC5">
        <w:t xml:space="preserve"> </w:t>
      </w:r>
      <w:fldSimple w:instr=" SEQ Figure \* ARABIC ">
        <w:r w:rsidR="003F7338">
          <w:rPr>
            <w:noProof/>
          </w:rPr>
          <w:t>4</w:t>
        </w:r>
      </w:fldSimple>
      <w:r w:rsidR="00F91AC5">
        <w:t>: Sơ đồ mạch giải đa hợp 1 sang 8</w:t>
      </w:r>
    </w:p>
    <w:p w14:paraId="7E2E7665" w14:textId="71A067C5" w:rsidR="00F91AC5" w:rsidRPr="008B101A" w:rsidRDefault="00F91AC5" w:rsidP="00F91AC5">
      <w:r>
        <w:t xml:space="preserve">Bảng trạng thái </w:t>
      </w:r>
    </w:p>
    <w:tbl>
      <w:tblPr>
        <w:tblW w:w="6145" w:type="dxa"/>
        <w:tblInd w:w="7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131417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5"/>
        <w:gridCol w:w="547"/>
        <w:gridCol w:w="547"/>
        <w:gridCol w:w="577"/>
        <w:gridCol w:w="577"/>
        <w:gridCol w:w="577"/>
        <w:gridCol w:w="577"/>
        <w:gridCol w:w="577"/>
        <w:gridCol w:w="577"/>
        <w:gridCol w:w="577"/>
        <w:gridCol w:w="577"/>
      </w:tblGrid>
      <w:tr w:rsidR="000C28D8" w:rsidRPr="001C2757" w14:paraId="6298FDC1" w14:textId="77777777" w:rsidTr="00FD60AB">
        <w:trPr>
          <w:trHeight w:val="152"/>
          <w:tblHeader/>
        </w:trPr>
        <w:tc>
          <w:tcPr>
            <w:tcW w:w="0" w:type="auto"/>
            <w:gridSpan w:val="3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594CE602" w14:textId="77777777" w:rsidR="000C28D8" w:rsidRPr="001C2757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18"/>
                <w:szCs w:val="18"/>
              </w:rPr>
            </w:pPr>
            <w:bookmarkStart w:id="2" w:name="_Hlk193321875"/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election Inputs</w:t>
            </w:r>
          </w:p>
        </w:tc>
        <w:tc>
          <w:tcPr>
            <w:tcW w:w="0" w:type="auto"/>
            <w:gridSpan w:val="8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620C7AC" w14:textId="77777777" w:rsidR="000C28D8" w:rsidRPr="001C2757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Outputs</w:t>
            </w:r>
          </w:p>
        </w:tc>
      </w:tr>
      <w:tr w:rsidR="000C28D8" w:rsidRPr="001C2757" w14:paraId="38D3FE96" w14:textId="77777777" w:rsidTr="00FD60AB">
        <w:trPr>
          <w:trHeight w:val="152"/>
          <w:tblHeader/>
        </w:trPr>
        <w:tc>
          <w:tcPr>
            <w:tcW w:w="0" w:type="auto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224BC11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F3B390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E0727F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0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396176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7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00DE73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6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06B5C4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5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1BF037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4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7F44AD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3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1E6F27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3F0290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F624A9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0</w:t>
            </w:r>
          </w:p>
        </w:tc>
      </w:tr>
      <w:tr w:rsidR="000C28D8" w:rsidRPr="001C2757" w14:paraId="023094F4" w14:textId="77777777" w:rsidTr="00FD60AB">
        <w:trPr>
          <w:trHeight w:val="231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DA8CC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5737F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0A9C6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1EF29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4C3B6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8ED38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054B8A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D3BDE3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9BDA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7C797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C4BC77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</w:tr>
      <w:tr w:rsidR="000C28D8" w:rsidRPr="001C2757" w14:paraId="40001DE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F01F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8B832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F343E6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24A9BD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34A015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92340B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75ECD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F0CD26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F04D0C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C8B5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8F4522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553ED48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87CCD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C9DDC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64DB8F8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BDB2D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83F85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DC027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E5690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E4FF9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2EDC8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DCF5DF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753CF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65EEA5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6BEBD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543D57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6625808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D7FE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A3DF07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3DE37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4BF97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AEFF2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7F9E0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DFA14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3C10D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DECABD8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250C41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F7FF1A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A65CC0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515C9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5A1FA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7CAA0C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94758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6DFE2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BD1CC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04DD1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A3D34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3053A3B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897D1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490024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3B3C5A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B2F83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6E9B15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465D5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C784FC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E99C93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C9B5F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156ED9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E6B04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531F57B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A97CA3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C367A1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0F604A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91DDE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9FA222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BFD731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535C87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B579E2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5ADE6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1259D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30DCA8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2A48CBB9" w14:textId="77777777" w:rsidTr="003C209D">
        <w:trPr>
          <w:trHeight w:val="20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474C39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7FABC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EEC9B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DBE319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480AD0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7B544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5C834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260F9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0300B6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329DE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6E069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bookmarkEnd w:id="2"/>
    </w:tbl>
    <w:p w14:paraId="3F094D31" w14:textId="77777777" w:rsidR="001C2757" w:rsidRDefault="001C2757" w:rsidP="00F91AC5">
      <w:pPr>
        <w:rPr>
          <w:bCs/>
          <w:iCs/>
        </w:rPr>
      </w:pPr>
    </w:p>
    <w:p w14:paraId="4D5BFE58" w14:textId="77777777" w:rsidR="00291395" w:rsidRDefault="00291395" w:rsidP="00F91AC5">
      <w:pPr>
        <w:rPr>
          <w:bCs/>
          <w:iCs/>
        </w:rPr>
      </w:pPr>
    </w:p>
    <w:p w14:paraId="7C55773F" w14:textId="77777777" w:rsidR="00291395" w:rsidRDefault="00291395" w:rsidP="00F91AC5">
      <w:pPr>
        <w:rPr>
          <w:bCs/>
          <w:iCs/>
        </w:rPr>
      </w:pPr>
    </w:p>
    <w:p w14:paraId="6C5A2B6C" w14:textId="5D395A99" w:rsidR="008B101A" w:rsidRDefault="008B101A" w:rsidP="00F91AC5">
      <w:pPr>
        <w:rPr>
          <w:bCs/>
          <w:iCs/>
        </w:rPr>
      </w:pPr>
      <w:r w:rsidRPr="00C03C87">
        <w:rPr>
          <w:bCs/>
          <w:iCs/>
        </w:rPr>
        <w:lastRenderedPageBreak/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B101A" w14:paraId="726B705C" w14:textId="77777777" w:rsidTr="008B101A">
        <w:tc>
          <w:tcPr>
            <w:tcW w:w="9576" w:type="dxa"/>
          </w:tcPr>
          <w:p w14:paraId="1EDBFAFF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mux8to1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7838B883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8B101A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w, </w:t>
            </w:r>
          </w:p>
          <w:p w14:paraId="330B7C6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8B101A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s, </w:t>
            </w:r>
          </w:p>
          <w:p w14:paraId="5AB0CE0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);</w:t>
            </w:r>
          </w:p>
          <w:p w14:paraId="4BDD462D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2D9FF72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w,s)</w:t>
            </w:r>
          </w:p>
          <w:p w14:paraId="00297CC1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cas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s)</w:t>
            </w:r>
          </w:p>
          <w:p w14:paraId="52A39E67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A00BF49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9B7365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4ACE493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7C9B8FD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0CA96B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7054F17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71B7DFF2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defaul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61748C4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case</w:t>
            </w:r>
          </w:p>
          <w:p w14:paraId="2BEB06AA" w14:textId="50C05D89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6B3EC965" w14:textId="76426644" w:rsidR="00F91AC5" w:rsidRDefault="00F91AC5" w:rsidP="00291395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C28D8" w14:paraId="34AD724D" w14:textId="77777777" w:rsidTr="000C28D8">
        <w:tc>
          <w:tcPr>
            <w:tcW w:w="9576" w:type="dxa"/>
          </w:tcPr>
          <w:p w14:paraId="628FD6E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4334477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47A586A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42A9A64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;</w:t>
            </w:r>
          </w:p>
          <w:p w14:paraId="6171C83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el;</w:t>
            </w:r>
          </w:p>
          <w:p w14:paraId="651BCB29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764DDF86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4850CA5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F42DE40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6354FB9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el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BE6DB0F" w14:textId="64E8AE72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26EAC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sel0- sel2</w:t>
            </w:r>
          </w:p>
          <w:p w14:paraId="0AE1A90F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E1F4E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21880C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4DB4217" w14:textId="4D79300B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 = in +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1A25DB12" w14:textId="6F0DD3CB" w:rsidR="008B101A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sel,out)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08306E4" w14:textId="77777777" w:rsidR="00291395" w:rsidRPr="00FD60AB" w:rsidRDefault="00291395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</w:pPr>
          </w:p>
          <w:p w14:paraId="3169161D" w14:textId="77777777" w:rsidR="000C28D8" w:rsidRDefault="000C28D8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3E2F3BE" w14:textId="0BF42CD8" w:rsidR="00FD60AB" w:rsidRPr="008B101A" w:rsidRDefault="00FD60AB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</w:tc>
      </w:tr>
    </w:tbl>
    <w:p w14:paraId="1A999ABE" w14:textId="4F16C4C6" w:rsidR="00291395" w:rsidRDefault="00291395" w:rsidP="00E258F9">
      <w:pPr>
        <w:spacing w:before="240"/>
        <w:rPr>
          <w:bCs/>
          <w:iCs/>
        </w:rPr>
      </w:pPr>
    </w:p>
    <w:p w14:paraId="4894DBE2" w14:textId="77777777" w:rsidR="00291395" w:rsidRDefault="00291395" w:rsidP="00E258F9">
      <w:pPr>
        <w:spacing w:before="240"/>
        <w:rPr>
          <w:bCs/>
          <w:iCs/>
        </w:rPr>
      </w:pPr>
    </w:p>
    <w:p w14:paraId="5BA38EC8" w14:textId="11D23701" w:rsidR="00F91AC5" w:rsidRPr="008B101A" w:rsidRDefault="00F91AC5" w:rsidP="00E258F9">
      <w:pPr>
        <w:spacing w:before="240"/>
        <w:rPr>
          <w:bCs/>
          <w:iCs/>
        </w:rPr>
      </w:pPr>
      <w:r>
        <w:rPr>
          <w:bCs/>
          <w:iCs/>
        </w:rPr>
        <w:lastRenderedPageBreak/>
        <w:t>Kết quả mô phỏng</w:t>
      </w:r>
    </w:p>
    <w:p w14:paraId="59B08FAA" w14:textId="77777777" w:rsidR="008B101A" w:rsidRDefault="00E02DB5" w:rsidP="008B101A">
      <w:pPr>
        <w:pStyle w:val="ListParagraph"/>
        <w:keepNext/>
        <w:ind w:left="0"/>
      </w:pPr>
      <w:r w:rsidRPr="00E02DB5">
        <w:rPr>
          <w:b w:val="0"/>
          <w:noProof/>
        </w:rPr>
        <w:drawing>
          <wp:inline distT="0" distB="0" distL="0" distR="0" wp14:anchorId="3E3911CE" wp14:editId="5131A961">
            <wp:extent cx="6156960" cy="322911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451" cy="323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61A7E" w14:textId="5BC0834A" w:rsidR="00FD60AB" w:rsidRDefault="00291395" w:rsidP="00FD60AB">
      <w:pPr>
        <w:pStyle w:val="Caption"/>
      </w:pPr>
      <w:r>
        <w:t>Hình</w:t>
      </w:r>
      <w:r w:rsidR="008B101A">
        <w:t xml:space="preserve"> </w:t>
      </w:r>
      <w:fldSimple w:instr=" SEQ Figure \* ARABIC ">
        <w:r w:rsidR="003F7338">
          <w:rPr>
            <w:noProof/>
          </w:rPr>
          <w:t>5</w:t>
        </w:r>
      </w:fldSimple>
      <w:r w:rsidR="008B101A">
        <w:t xml:space="preserve">: </w:t>
      </w:r>
      <w:r w:rsidR="00FD60AB">
        <w:t xml:space="preserve">Ta cấp tín hiệu in = 1 (mức cao) và thayddoi sau mỗi 80ns </w:t>
      </w:r>
    </w:p>
    <w:p w14:paraId="2693479D" w14:textId="77777777" w:rsidR="00FD60AB" w:rsidRDefault="00FD60AB" w:rsidP="00FD60AB">
      <w:pPr>
        <w:pStyle w:val="Caption"/>
      </w:pPr>
      <w:r>
        <w:t>Tín hiệu sel từ 000 và đảo bit sau mỗi thay đổi sau mỗi 10ns , 20ns, 40ns</w:t>
      </w:r>
    </w:p>
    <w:p w14:paraId="0DE0302F" w14:textId="77E96AA9" w:rsidR="00196518" w:rsidRDefault="00FD60AB" w:rsidP="00FD60AB">
      <w:pPr>
        <w:pStyle w:val="Caption"/>
      </w:pPr>
      <w:r>
        <w:t>Ta thấy Khi sel = 000, thì out[0], sel = 001, thì out[1]. tại 24ns sel = 010 thì out = [2]</w:t>
      </w:r>
    </w:p>
    <w:p w14:paraId="4B61A3EC" w14:textId="4800AA25" w:rsidR="00FD60AB" w:rsidRPr="001C2757" w:rsidRDefault="00FD60AB" w:rsidP="00FD60AB">
      <w:r>
        <w:t>Vậy mạch giải đa hợp 1 sang 8 hoạt động chính xác</w:t>
      </w:r>
    </w:p>
    <w:p w14:paraId="759FC5F1" w14:textId="0BB09D9D" w:rsidR="00D117CA" w:rsidRPr="00FD60AB" w:rsidRDefault="002414F7" w:rsidP="00FD60AB">
      <w:pPr>
        <w:pStyle w:val="ListParagraph"/>
        <w:numPr>
          <w:ilvl w:val="0"/>
          <w:numId w:val="2"/>
        </w:numPr>
        <w:tabs>
          <w:tab w:val="left" w:pos="360"/>
        </w:tabs>
        <w:ind w:hanging="720"/>
        <w:rPr>
          <w:b w:val="0"/>
        </w:rPr>
      </w:pPr>
      <w:r w:rsidRPr="00FD60AB">
        <w:rPr>
          <w:b w:val="0"/>
        </w:rPr>
        <w:t xml:space="preserve">Thiết kế và mô phỏng mạch </w:t>
      </w:r>
      <w:bookmarkStart w:id="3" w:name="_Hlk193494423"/>
      <w:r w:rsidRPr="00FD60AB">
        <w:rPr>
          <w:b w:val="0"/>
        </w:rPr>
        <w:t xml:space="preserve">giả mã 3 sang 8 có tín hiệu cho phép (enable –EN) </w:t>
      </w:r>
      <w:r w:rsidR="00CC0CEC" w:rsidRPr="00FD60AB">
        <w:rPr>
          <w:b w:val="0"/>
        </w:rPr>
        <w:t>ngõ ra tích cực mức thấp</w:t>
      </w:r>
    </w:p>
    <w:bookmarkEnd w:id="3"/>
    <w:p w14:paraId="0CDDC3CE" w14:textId="77777777" w:rsidR="00704F8E" w:rsidRDefault="00704F8E" w:rsidP="00291395">
      <w:pPr>
        <w:keepNext/>
      </w:pPr>
      <w:r w:rsidRPr="00704F8E">
        <w:rPr>
          <w:b w:val="0"/>
          <w:noProof/>
        </w:rPr>
        <w:drawing>
          <wp:inline distT="0" distB="0" distL="0" distR="0" wp14:anchorId="1E882E53" wp14:editId="51048915">
            <wp:extent cx="2651760" cy="261016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73944" cy="26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A0029" w14:textId="3B7CA7C8" w:rsidR="00FD60AB" w:rsidRPr="00291395" w:rsidRDefault="00291395" w:rsidP="00291395">
      <w:pPr>
        <w:pStyle w:val="Caption"/>
        <w:rPr>
          <w:b w:val="0"/>
        </w:rPr>
      </w:pPr>
      <w:r>
        <w:t>Hình</w:t>
      </w:r>
      <w:r w:rsidR="00704F8E">
        <w:t xml:space="preserve"> </w:t>
      </w:r>
      <w:fldSimple w:instr=" SEQ Figure \* ARABIC ">
        <w:r w:rsidR="003F7338">
          <w:rPr>
            <w:noProof/>
          </w:rPr>
          <w:t>6</w:t>
        </w:r>
      </w:fldSimple>
      <w:r w:rsidR="00704F8E">
        <w:t xml:space="preserve">: </w:t>
      </w:r>
      <w:r w:rsidR="00015403">
        <w:t>tín hiệu cho phép mức cao (EN = 1) của mạch giải mã</w:t>
      </w:r>
    </w:p>
    <w:p w14:paraId="3E6A909C" w14:textId="2BD692C9" w:rsidR="007E195A" w:rsidRDefault="007E195A" w:rsidP="007E195A">
      <w:r>
        <w:lastRenderedPageBreak/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7E195A" w14:paraId="3FBE0129" w14:textId="77777777" w:rsidTr="004D0538">
        <w:tc>
          <w:tcPr>
            <w:tcW w:w="3174" w:type="dxa"/>
            <w:gridSpan w:val="4"/>
          </w:tcPr>
          <w:p w14:paraId="0F4CB39F" w14:textId="0FBF6303" w:rsidR="007E195A" w:rsidRDefault="007E195A" w:rsidP="007E195A">
            <w:bookmarkStart w:id="4" w:name="_Hlk193916408"/>
            <w:r>
              <w:t>Input</w:t>
            </w:r>
          </w:p>
        </w:tc>
        <w:tc>
          <w:tcPr>
            <w:tcW w:w="6402" w:type="dxa"/>
            <w:gridSpan w:val="8"/>
          </w:tcPr>
          <w:p w14:paraId="438AD299" w14:textId="376B116C" w:rsidR="007E195A" w:rsidRDefault="007E195A" w:rsidP="007E195A">
            <w:r>
              <w:t>Output</w:t>
            </w:r>
          </w:p>
        </w:tc>
      </w:tr>
      <w:tr w:rsidR="007E195A" w14:paraId="5D6F6E1D" w14:textId="77777777" w:rsidTr="007E195A">
        <w:tc>
          <w:tcPr>
            <w:tcW w:w="822" w:type="dxa"/>
          </w:tcPr>
          <w:p w14:paraId="773F69F8" w14:textId="005987C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En</w:t>
            </w:r>
          </w:p>
        </w:tc>
        <w:tc>
          <w:tcPr>
            <w:tcW w:w="785" w:type="dxa"/>
          </w:tcPr>
          <w:p w14:paraId="56D13465" w14:textId="05B98248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A</w:t>
            </w:r>
          </w:p>
        </w:tc>
        <w:tc>
          <w:tcPr>
            <w:tcW w:w="782" w:type="dxa"/>
          </w:tcPr>
          <w:p w14:paraId="32D3F6B6" w14:textId="38C7BA1B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B</w:t>
            </w:r>
          </w:p>
        </w:tc>
        <w:tc>
          <w:tcPr>
            <w:tcW w:w="785" w:type="dxa"/>
          </w:tcPr>
          <w:p w14:paraId="08AC6CCD" w14:textId="613B7DA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C</w:t>
            </w:r>
          </w:p>
        </w:tc>
        <w:tc>
          <w:tcPr>
            <w:tcW w:w="822" w:type="dxa"/>
          </w:tcPr>
          <w:p w14:paraId="59D6AF4A" w14:textId="6B6A1881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7</w:t>
            </w:r>
          </w:p>
        </w:tc>
        <w:tc>
          <w:tcPr>
            <w:tcW w:w="822" w:type="dxa"/>
          </w:tcPr>
          <w:p w14:paraId="1C0F9A47" w14:textId="54A1F4A6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6</w:t>
            </w:r>
          </w:p>
        </w:tc>
        <w:tc>
          <w:tcPr>
            <w:tcW w:w="822" w:type="dxa"/>
          </w:tcPr>
          <w:p w14:paraId="1D9E5AF4" w14:textId="229E1862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5</w:t>
            </w:r>
          </w:p>
        </w:tc>
        <w:tc>
          <w:tcPr>
            <w:tcW w:w="822" w:type="dxa"/>
          </w:tcPr>
          <w:p w14:paraId="5F140F37" w14:textId="355AFA7E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4</w:t>
            </w:r>
          </w:p>
        </w:tc>
        <w:tc>
          <w:tcPr>
            <w:tcW w:w="822" w:type="dxa"/>
          </w:tcPr>
          <w:p w14:paraId="1F98A340" w14:textId="41C9620F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3</w:t>
            </w:r>
          </w:p>
        </w:tc>
        <w:tc>
          <w:tcPr>
            <w:tcW w:w="735" w:type="dxa"/>
          </w:tcPr>
          <w:p w14:paraId="251173CE" w14:textId="0439D037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2</w:t>
            </w:r>
          </w:p>
        </w:tc>
        <w:tc>
          <w:tcPr>
            <w:tcW w:w="735" w:type="dxa"/>
          </w:tcPr>
          <w:p w14:paraId="07781196" w14:textId="3E7F8B26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1</w:t>
            </w:r>
          </w:p>
        </w:tc>
        <w:tc>
          <w:tcPr>
            <w:tcW w:w="822" w:type="dxa"/>
          </w:tcPr>
          <w:p w14:paraId="3DBB81CD" w14:textId="22444DBF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0</w:t>
            </w:r>
          </w:p>
        </w:tc>
      </w:tr>
      <w:tr w:rsidR="007E195A" w14:paraId="194D011E" w14:textId="77777777" w:rsidTr="007E195A">
        <w:tc>
          <w:tcPr>
            <w:tcW w:w="822" w:type="dxa"/>
          </w:tcPr>
          <w:p w14:paraId="16E023CE" w14:textId="4CA0590D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2FCA6470" w14:textId="08B96C79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2" w:type="dxa"/>
          </w:tcPr>
          <w:p w14:paraId="027BE4EC" w14:textId="4C830093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5" w:type="dxa"/>
          </w:tcPr>
          <w:p w14:paraId="6609E91B" w14:textId="5A14AEB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822" w:type="dxa"/>
          </w:tcPr>
          <w:p w14:paraId="25409392" w14:textId="3D85CE04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969FB97" w14:textId="60E7CFCF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1E5A87F" w14:textId="381C2393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27DE568" w14:textId="2A8D7D0B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2D69562" w14:textId="1102E325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085A66F" w14:textId="36D0B53E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602C1141" w14:textId="7FC5EB34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D2D98D5" w14:textId="66DD285E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7995919" w14:textId="77777777" w:rsidTr="007E195A">
        <w:tc>
          <w:tcPr>
            <w:tcW w:w="822" w:type="dxa"/>
          </w:tcPr>
          <w:p w14:paraId="3A30984B" w14:textId="143D24C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754F3827" w14:textId="67BF434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7B2A383C" w14:textId="63DD4E1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DBC509B" w14:textId="562BB27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C6D190F" w14:textId="729FD20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0672A9D" w14:textId="784924E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0DAC4E4" w14:textId="291A25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C04256" w14:textId="6B125A5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BD991C" w14:textId="3A21822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415FA47" w14:textId="328A8FB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BFF4CF9" w14:textId="08B779B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1A7A607" w14:textId="63EE378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9D58A4A" w14:textId="77777777" w:rsidTr="007E195A">
        <w:tc>
          <w:tcPr>
            <w:tcW w:w="822" w:type="dxa"/>
          </w:tcPr>
          <w:p w14:paraId="60FBE5FA" w14:textId="7552354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3AB2961E" w14:textId="2F84CEB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7035BEC2" w14:textId="3C08C95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8E40BB7" w14:textId="6569E53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A25368" w14:textId="250CC9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669426" w14:textId="09F4CEF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74E47B3" w14:textId="79860FF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1218C52" w14:textId="5271AC4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110E04" w14:textId="5C998D3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F0145B8" w14:textId="7839EB5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4003E21" w14:textId="5F28372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C537C55" w14:textId="4EA6A38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E0C7284" w14:textId="77777777" w:rsidTr="007E195A">
        <w:tc>
          <w:tcPr>
            <w:tcW w:w="822" w:type="dxa"/>
          </w:tcPr>
          <w:p w14:paraId="102728AE" w14:textId="6DD3AB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49504EFC" w14:textId="14FB06B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28F30718" w14:textId="3821601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E63ECA1" w14:textId="2A8BE12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A7985DA" w14:textId="5D4BC18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10B9DD" w14:textId="3E4D1A7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3B71992" w14:textId="2EFCEB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25CB80E" w14:textId="37DD7DF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A0DA589" w14:textId="47353A6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DB15E84" w14:textId="24D92ED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2235EED4" w14:textId="6F1AB5C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894584D" w14:textId="6EBCDA1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1082D7C0" w14:textId="77777777" w:rsidTr="007E195A">
        <w:tc>
          <w:tcPr>
            <w:tcW w:w="822" w:type="dxa"/>
          </w:tcPr>
          <w:p w14:paraId="4E92050C" w14:textId="6C6665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2D8880E" w14:textId="7D3E6CB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57E8741A" w14:textId="7370C08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BBADC52" w14:textId="53494B0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AA2E539" w14:textId="02B679C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6406E5B" w14:textId="47FA451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0D6912C" w14:textId="0278DE3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28BFF0D" w14:textId="6F41D1F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FC48D29" w14:textId="3CDAE26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7FE0A29" w14:textId="70376E2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5726EEF" w14:textId="1989E8F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26825E7" w14:textId="5ABB566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358CE285" w14:textId="77777777" w:rsidTr="007E195A">
        <w:tc>
          <w:tcPr>
            <w:tcW w:w="822" w:type="dxa"/>
          </w:tcPr>
          <w:p w14:paraId="069BA982" w14:textId="2F59548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CC2A204" w14:textId="2B184BE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71CE395C" w14:textId="4797CBC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0F7B6A52" w14:textId="3DD0AF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CAA94D9" w14:textId="23E6A3D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71D0022" w14:textId="62283C6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E9ACDC6" w14:textId="3CA3332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D51254" w14:textId="342C126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02CDB7B" w14:textId="202CF3F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91D2631" w14:textId="779767B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8ED8DA1" w14:textId="06729CA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3ECFC04" w14:textId="75F17C2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5D23A609" w14:textId="77777777" w:rsidTr="007E195A">
        <w:tc>
          <w:tcPr>
            <w:tcW w:w="822" w:type="dxa"/>
          </w:tcPr>
          <w:p w14:paraId="6185660B" w14:textId="110CB5A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5A8A61C" w14:textId="64FF69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1F97283" w14:textId="257129C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9AAEC7A" w14:textId="09E8A3E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D3EB27A" w14:textId="3A6122E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951C7F6" w14:textId="3B85F9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7119CF" w14:textId="19CB183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AF7F456" w14:textId="0201200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56574CA" w14:textId="003623B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03E326F" w14:textId="3804799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D21D05A" w14:textId="1EB9BE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542C245" w14:textId="56DA122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1582D1BB" w14:textId="77777777" w:rsidTr="007E195A">
        <w:tc>
          <w:tcPr>
            <w:tcW w:w="822" w:type="dxa"/>
          </w:tcPr>
          <w:p w14:paraId="14750058" w14:textId="2FA1B61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679AFE57" w14:textId="4B905E2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01C4FA9" w14:textId="015D39C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928CA22" w14:textId="3CE5955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CDF359F" w14:textId="5E07070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A18E23D" w14:textId="1F6BE5A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7AC10F5" w14:textId="52CCCCD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1355D4" w14:textId="15DAD94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3D08326" w14:textId="07CE40B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144408A" w14:textId="0E95E17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26CD203" w14:textId="26F62C3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3C19BCC" w14:textId="4D0A884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3AADD0C9" w14:textId="77777777" w:rsidTr="007E195A">
        <w:tc>
          <w:tcPr>
            <w:tcW w:w="822" w:type="dxa"/>
          </w:tcPr>
          <w:p w14:paraId="590F1DA2" w14:textId="69D4465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33F0ACFD" w14:textId="392F757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33293749" w14:textId="707F13E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4F3AA909" w14:textId="4E9DEC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8739CFB" w14:textId="0956B11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65A1370" w14:textId="57B86A0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8A889C0" w14:textId="58C7E3E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4B97154" w14:textId="077F2DE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93D708A" w14:textId="35118D2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51353D8" w14:textId="7D5FEF0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1846D19" w14:textId="646190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05A1394" w14:textId="0DEA7D3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</w:tbl>
    <w:bookmarkEnd w:id="4"/>
    <w:p w14:paraId="193A8BCA" w14:textId="2F9F7246" w:rsidR="007E195A" w:rsidRDefault="007E195A" w:rsidP="00EB771B">
      <w:pPr>
        <w:spacing w:before="240"/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3DCB3214" w14:textId="77777777" w:rsidTr="002E7172">
        <w:tc>
          <w:tcPr>
            <w:tcW w:w="9576" w:type="dxa"/>
          </w:tcPr>
          <w:p w14:paraId="446F49F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7C76366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5E117F1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6046147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7B8CC58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2833FEF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603896F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7603F464" w14:textId="514CFA9C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  out = ~(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  <w:r w:rsidR="00E328B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// dịch bit </w:t>
            </w:r>
            <w:r w:rsidR="00EB771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trái</w:t>
            </w:r>
          </w:p>
          <w:p w14:paraId="10C393C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3A09A92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1111111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7A7A3835" w14:textId="371E6134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7611730F" w14:textId="714D3F52" w:rsidR="007E195A" w:rsidRDefault="007E195A" w:rsidP="00EB771B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4AECFD77" w14:textId="77777777" w:rsidTr="002E7172">
        <w:tc>
          <w:tcPr>
            <w:tcW w:w="9576" w:type="dxa"/>
          </w:tcPr>
          <w:p w14:paraId="20AB1C6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E717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5F6DE37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7F2FCCD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7D2F0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22541F7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0741545E" w14:textId="77777777" w:rsidR="00EB771B" w:rsidRDefault="00EB771B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7A791BE8" w14:textId="04A3495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3307AE9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45E7F836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6F2A18F7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90BFA2E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898CB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76E8A97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6BB0C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E1F5F90" w14:textId="77777777" w:rsidR="00EB771B" w:rsidRDefault="00EB771B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</w:pPr>
          </w:p>
          <w:p w14:paraId="4EE1D318" w14:textId="07A2DDB0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3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26B56C7" w14:textId="0BD5633A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3B830FD8" w14:textId="77777777" w:rsidR="002E7172" w:rsidRDefault="002E7172" w:rsidP="007E195A">
      <w:pPr>
        <w:rPr>
          <w:bCs/>
          <w:iCs/>
        </w:rPr>
      </w:pPr>
    </w:p>
    <w:p w14:paraId="73F827AE" w14:textId="776FD854" w:rsidR="00CC0CEC" w:rsidRPr="002E7172" w:rsidRDefault="007E195A" w:rsidP="00CC0CEC">
      <w:pPr>
        <w:rPr>
          <w:bCs/>
          <w:iCs/>
        </w:rPr>
      </w:pPr>
      <w:r>
        <w:rPr>
          <w:bCs/>
          <w:iCs/>
        </w:rPr>
        <w:t>Kết quả mô phỏng</w:t>
      </w:r>
    </w:p>
    <w:p w14:paraId="022308DE" w14:textId="77777777" w:rsidR="00DF0EC0" w:rsidRDefault="002E7172" w:rsidP="00DF0EC0">
      <w:pPr>
        <w:keepNext/>
      </w:pPr>
      <w:r>
        <w:rPr>
          <w:b w:val="0"/>
          <w:noProof/>
        </w:rPr>
        <w:drawing>
          <wp:inline distT="0" distB="0" distL="0" distR="0" wp14:anchorId="23BF0F93" wp14:editId="239071F0">
            <wp:extent cx="5943600" cy="29991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E196F" w14:textId="7F24352F" w:rsidR="00DF0EC0" w:rsidRDefault="00DF0EC0" w:rsidP="00DF0EC0">
      <w:pPr>
        <w:pStyle w:val="Caption"/>
      </w:pPr>
      <w:r>
        <w:t>Hình 8: Hình ảnh sóng mô tả ban đầu cấp tín hiệu enable = 1 , in = 0 và sel[0] thay đổi sau mỗi 10ns, sel[1] thay đổi sau mỗi 20n, sel[2] thay đổi sau mỗi 40ns.</w:t>
      </w:r>
    </w:p>
    <w:p w14:paraId="623277FC" w14:textId="77777777" w:rsidR="00DF0EC0" w:rsidRDefault="00DF0EC0" w:rsidP="00DF0EC0">
      <w:pPr>
        <w:pStyle w:val="Caption"/>
      </w:pPr>
      <w:r>
        <w:t xml:space="preserve">- Trước 50ns , en = 1 nên out = 0 bất kể input </w:t>
      </w:r>
    </w:p>
    <w:p w14:paraId="214C340D" w14:textId="784CE74D" w:rsidR="00CC0CEC" w:rsidRDefault="00DF0EC0" w:rsidP="00DF0EC0">
      <w:pPr>
        <w:pStyle w:val="Caption"/>
      </w:pPr>
      <w:r>
        <w:t>- Sau 50ns, en = 0 ta thấy in = 010, thì out[2] =  0, các bit còn lại của out bằng 1. Tương tự  in = 101 thì out[3] = 0 ,..</w:t>
      </w:r>
    </w:p>
    <w:p w14:paraId="0C1D68FE" w14:textId="673589AE" w:rsidR="00DF0EC0" w:rsidRPr="001C2757" w:rsidRDefault="00DF0EC0" w:rsidP="00DF0EC0">
      <w:r>
        <w:t xml:space="preserve">Vậy mạch </w:t>
      </w:r>
      <w:r w:rsidRPr="00DF0EC0">
        <w:t>giả mã 3 sang 8 có tín hiệu cho phép (enable –EN) ngõ ra tích cực mức thấp</w:t>
      </w:r>
      <w:r>
        <w:t xml:space="preserve"> hoạt động chính xác</w:t>
      </w:r>
    </w:p>
    <w:p w14:paraId="2E8E248B" w14:textId="31F290EC" w:rsidR="00CC0CEC" w:rsidRDefault="00CC0CEC" w:rsidP="00DF0EC0">
      <w:pPr>
        <w:pStyle w:val="ListParagraph"/>
        <w:numPr>
          <w:ilvl w:val="0"/>
          <w:numId w:val="2"/>
        </w:numPr>
        <w:ind w:left="450"/>
        <w:rPr>
          <w:b w:val="0"/>
        </w:rPr>
      </w:pPr>
      <w:r>
        <w:rPr>
          <w:b w:val="0"/>
        </w:rPr>
        <w:t>Thiết kế và mô phỏng mạch giả mã 3 sang 8 có tín hiệu cho phép (enable –EN), ngõ ra tích cực mức cao</w:t>
      </w:r>
    </w:p>
    <w:p w14:paraId="1D2D7325" w14:textId="2F532933" w:rsidR="0017067D" w:rsidRDefault="0017067D" w:rsidP="00D117CA">
      <w:pPr>
        <w:pStyle w:val="ListParagraph"/>
        <w:rPr>
          <w:b w:val="0"/>
        </w:rPr>
      </w:pPr>
    </w:p>
    <w:p w14:paraId="194902C1" w14:textId="77777777" w:rsidR="00015403" w:rsidRDefault="00704F8E" w:rsidP="00015403">
      <w:pPr>
        <w:pStyle w:val="ListParagraph"/>
        <w:keepNext/>
      </w:pPr>
      <w:r w:rsidRPr="00704F8E">
        <w:rPr>
          <w:b w:val="0"/>
          <w:noProof/>
        </w:rPr>
        <w:drawing>
          <wp:inline distT="0" distB="0" distL="0" distR="0" wp14:anchorId="7279E13B" wp14:editId="09179082">
            <wp:extent cx="2286000" cy="225014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12823" cy="2276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81619" w14:textId="17F12F65" w:rsidR="007E195A" w:rsidRPr="00015403" w:rsidRDefault="00DF0EC0" w:rsidP="00015403">
      <w:pPr>
        <w:pStyle w:val="Caption"/>
        <w:rPr>
          <w:b w:val="0"/>
        </w:rPr>
      </w:pPr>
      <w:r>
        <w:t>Hình</w:t>
      </w:r>
      <w:r w:rsidR="00015403">
        <w:t xml:space="preserve"> </w:t>
      </w:r>
      <w:r>
        <w:t>9</w:t>
      </w:r>
      <w:r w:rsidR="00015403">
        <w:t xml:space="preserve">: </w:t>
      </w:r>
      <w:r>
        <w:t>T</w:t>
      </w:r>
      <w:r w:rsidR="00015403">
        <w:t>ín hiệu cho phép mức cao (EN = 1) của mạch giải mã</w:t>
      </w:r>
      <w:r>
        <w:t xml:space="preserve"> 3 sang 8</w:t>
      </w:r>
    </w:p>
    <w:p w14:paraId="5BF90377" w14:textId="77777777" w:rsidR="00CF5DA9" w:rsidRDefault="00CF5DA9" w:rsidP="00CF5DA9">
      <w:r>
        <w:lastRenderedPageBreak/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CF5DA9" w14:paraId="70683147" w14:textId="77777777" w:rsidTr="0059280A">
        <w:tc>
          <w:tcPr>
            <w:tcW w:w="3174" w:type="dxa"/>
            <w:gridSpan w:val="4"/>
          </w:tcPr>
          <w:p w14:paraId="7B06C1DF" w14:textId="77777777" w:rsidR="00CF5DA9" w:rsidRDefault="00CF5DA9" w:rsidP="0059280A">
            <w:r>
              <w:t>Input</w:t>
            </w:r>
          </w:p>
        </w:tc>
        <w:tc>
          <w:tcPr>
            <w:tcW w:w="6402" w:type="dxa"/>
            <w:gridSpan w:val="8"/>
          </w:tcPr>
          <w:p w14:paraId="4D487974" w14:textId="77777777" w:rsidR="00CF5DA9" w:rsidRDefault="00CF5DA9" w:rsidP="0059280A">
            <w:r>
              <w:t>Output</w:t>
            </w:r>
          </w:p>
        </w:tc>
      </w:tr>
      <w:tr w:rsidR="00CF5DA9" w14:paraId="0D345FC3" w14:textId="77777777" w:rsidTr="0059280A">
        <w:tc>
          <w:tcPr>
            <w:tcW w:w="822" w:type="dxa"/>
          </w:tcPr>
          <w:p w14:paraId="68375E56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En</w:t>
            </w:r>
          </w:p>
        </w:tc>
        <w:tc>
          <w:tcPr>
            <w:tcW w:w="785" w:type="dxa"/>
          </w:tcPr>
          <w:p w14:paraId="2F2AF8A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A</w:t>
            </w:r>
          </w:p>
        </w:tc>
        <w:tc>
          <w:tcPr>
            <w:tcW w:w="782" w:type="dxa"/>
          </w:tcPr>
          <w:p w14:paraId="1E92490F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B</w:t>
            </w:r>
          </w:p>
        </w:tc>
        <w:tc>
          <w:tcPr>
            <w:tcW w:w="785" w:type="dxa"/>
          </w:tcPr>
          <w:p w14:paraId="6D0979DF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C</w:t>
            </w:r>
          </w:p>
        </w:tc>
        <w:tc>
          <w:tcPr>
            <w:tcW w:w="822" w:type="dxa"/>
          </w:tcPr>
          <w:p w14:paraId="1F954D6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7</w:t>
            </w:r>
          </w:p>
        </w:tc>
        <w:tc>
          <w:tcPr>
            <w:tcW w:w="822" w:type="dxa"/>
          </w:tcPr>
          <w:p w14:paraId="3DC7701D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6</w:t>
            </w:r>
          </w:p>
        </w:tc>
        <w:tc>
          <w:tcPr>
            <w:tcW w:w="822" w:type="dxa"/>
          </w:tcPr>
          <w:p w14:paraId="2724E081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5</w:t>
            </w:r>
          </w:p>
        </w:tc>
        <w:tc>
          <w:tcPr>
            <w:tcW w:w="822" w:type="dxa"/>
          </w:tcPr>
          <w:p w14:paraId="4CC571C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4</w:t>
            </w:r>
          </w:p>
        </w:tc>
        <w:tc>
          <w:tcPr>
            <w:tcW w:w="822" w:type="dxa"/>
          </w:tcPr>
          <w:p w14:paraId="4DAAD2FB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3</w:t>
            </w:r>
          </w:p>
        </w:tc>
        <w:tc>
          <w:tcPr>
            <w:tcW w:w="735" w:type="dxa"/>
          </w:tcPr>
          <w:p w14:paraId="2D6CD26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2</w:t>
            </w:r>
          </w:p>
        </w:tc>
        <w:tc>
          <w:tcPr>
            <w:tcW w:w="735" w:type="dxa"/>
          </w:tcPr>
          <w:p w14:paraId="42D0B6D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1</w:t>
            </w:r>
          </w:p>
        </w:tc>
        <w:tc>
          <w:tcPr>
            <w:tcW w:w="822" w:type="dxa"/>
          </w:tcPr>
          <w:p w14:paraId="5C037F3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0</w:t>
            </w:r>
          </w:p>
        </w:tc>
      </w:tr>
      <w:tr w:rsidR="00CF5DA9" w14:paraId="3CBF1323" w14:textId="77777777" w:rsidTr="0059280A">
        <w:tc>
          <w:tcPr>
            <w:tcW w:w="822" w:type="dxa"/>
          </w:tcPr>
          <w:p w14:paraId="2D4A7C34" w14:textId="157756BE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D8BB1D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2" w:type="dxa"/>
          </w:tcPr>
          <w:p w14:paraId="1332E5A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5" w:type="dxa"/>
          </w:tcPr>
          <w:p w14:paraId="22A1930F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822" w:type="dxa"/>
          </w:tcPr>
          <w:p w14:paraId="2B937A4C" w14:textId="5BBC4B20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3C772E6" w14:textId="12744A4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58FD1B9" w14:textId="44497435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96D7CD4" w14:textId="6A5B510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85A8398" w14:textId="795C083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37728FF" w14:textId="2938B4E8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D6CA31D" w14:textId="5C670AE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BBA7FA0" w14:textId="7819B32D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CF5DA9" w14:paraId="132C28B6" w14:textId="77777777" w:rsidTr="0059280A">
        <w:tc>
          <w:tcPr>
            <w:tcW w:w="822" w:type="dxa"/>
          </w:tcPr>
          <w:p w14:paraId="094E02DB" w14:textId="4F774D75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0D03692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1ECA3C8F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4F81F24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73917DD" w14:textId="2BD15DD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4555359" w14:textId="1A094936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86B63EA" w14:textId="714A631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AE4AEC0" w14:textId="4DC9998B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210ABB4" w14:textId="4A1437F2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497FBD2" w14:textId="04B31F93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5A4828D" w14:textId="736715D0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3313E35" w14:textId="503799B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376C7C7" w14:textId="77777777" w:rsidTr="0059280A">
        <w:tc>
          <w:tcPr>
            <w:tcW w:w="822" w:type="dxa"/>
          </w:tcPr>
          <w:p w14:paraId="20227D1A" w14:textId="64A1203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662614A7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5DF32C13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4EEB3D6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475F7E6" w14:textId="07098E2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CB4269F" w14:textId="12E8D9A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63A6319" w14:textId="356DDE0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8F89EE8" w14:textId="2C6AB75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4F5088C" w14:textId="7E60DE7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4755834E" w14:textId="6DC58AE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69B13C4" w14:textId="4192BBB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652042A" w14:textId="0CFBCA3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CF5DA9" w14:paraId="3FF905E7" w14:textId="77777777" w:rsidTr="0059280A">
        <w:tc>
          <w:tcPr>
            <w:tcW w:w="822" w:type="dxa"/>
          </w:tcPr>
          <w:p w14:paraId="3EDAF556" w14:textId="6C5E8E11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7102A820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0DF8C332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B651A7A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0B56E79" w14:textId="6E5F0BC8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B5BDB9F" w14:textId="616A1AE9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E051710" w14:textId="4DC979E9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452926A" w14:textId="2D91DF2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3EC79891" w14:textId="03D6C08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0A34C507" w14:textId="27D820E3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2577428F" w14:textId="429F46A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B413772" w14:textId="3288BBF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758E0F4" w14:textId="77777777" w:rsidTr="0059280A">
        <w:tc>
          <w:tcPr>
            <w:tcW w:w="822" w:type="dxa"/>
          </w:tcPr>
          <w:p w14:paraId="4F644190" w14:textId="391A87A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5434189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6D9F31B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F4223ED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768FFA7" w14:textId="09921E8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224B197" w14:textId="347530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4BDB484" w14:textId="0F0FD86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CC2EA72" w14:textId="2DAC0B4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CA8DD9E" w14:textId="69C0704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54AFE2A" w14:textId="2D5FBA7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5905968E" w14:textId="4C821C4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66DA4D2" w14:textId="3684E6C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7645FDC" w14:textId="77777777" w:rsidTr="0059280A">
        <w:tc>
          <w:tcPr>
            <w:tcW w:w="822" w:type="dxa"/>
          </w:tcPr>
          <w:p w14:paraId="27BAFA96" w14:textId="2DE34A3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4B2C0F67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7457C41F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660BD411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ED38549" w14:textId="2A0C8D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3AD3E0D" w14:textId="0116013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8324E5D" w14:textId="11B4EC5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CF53739" w14:textId="7D7B5A2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6548610" w14:textId="030F9CE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43A7CD22" w14:textId="09038F9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7756978" w14:textId="68A8010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E5BEB73" w14:textId="3A24AB3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408FB81C" w14:textId="77777777" w:rsidTr="0059280A">
        <w:tc>
          <w:tcPr>
            <w:tcW w:w="822" w:type="dxa"/>
          </w:tcPr>
          <w:p w14:paraId="60BE66E4" w14:textId="7E8FECF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37E2F4B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1AE90A65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7940765E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909DE66" w14:textId="136606D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AA5B869" w14:textId="4C20EE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2A06750" w14:textId="63029C8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EA859BA" w14:textId="2925F80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B872377" w14:textId="30A98FA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A685F7A" w14:textId="73F96C8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1239D98" w14:textId="42C4AB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3E6194A1" w14:textId="0E003CA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92C1C0C" w14:textId="77777777" w:rsidTr="0059280A">
        <w:tc>
          <w:tcPr>
            <w:tcW w:w="822" w:type="dxa"/>
          </w:tcPr>
          <w:p w14:paraId="6496D8EB" w14:textId="05FF8EF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A0CABE8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232B926A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599CA9A6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A252789" w14:textId="2664A56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E6A91A1" w14:textId="783F211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961A5AE" w14:textId="340CAF3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21DD608" w14:textId="65AB66E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DA8D83C" w14:textId="7B97075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217C3BC8" w14:textId="6C01EF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60E3429" w14:textId="2146FE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9F3CDD4" w14:textId="2BC831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0DCE245F" w14:textId="77777777" w:rsidTr="0059280A">
        <w:tc>
          <w:tcPr>
            <w:tcW w:w="822" w:type="dxa"/>
          </w:tcPr>
          <w:p w14:paraId="2C3CF6FD" w14:textId="1D411CF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39DC20DA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CE515F9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B88D5F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B8421EB" w14:textId="1063CF0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7160405" w14:textId="5D5F95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2A510E0" w14:textId="36F0418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1855224" w14:textId="3A0FCB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2AD1715" w14:textId="0AFD56C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55B3899" w14:textId="33F6826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779739B8" w14:textId="6B3078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F8E3682" w14:textId="74A7FA0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</w:tbl>
    <w:p w14:paraId="1E41AE96" w14:textId="292163D9" w:rsidR="007E195A" w:rsidRDefault="007E195A" w:rsidP="00F863FA">
      <w:pPr>
        <w:spacing w:before="240"/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75D6B024" w14:textId="77777777" w:rsidTr="00221E9F">
        <w:tc>
          <w:tcPr>
            <w:tcW w:w="9576" w:type="dxa"/>
          </w:tcPr>
          <w:p w14:paraId="2FE0C6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5D3A509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2132D387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35E9A2A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5F10EA5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6FB862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1A56E2A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12431CD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  out = (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</w:p>
          <w:p w14:paraId="33B6C9C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6670D45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134915D1" w14:textId="76EE5518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6210F96B" w14:textId="3D41707A" w:rsidR="007E195A" w:rsidRDefault="007E195A" w:rsidP="00F863FA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314FB776" w14:textId="77777777" w:rsidTr="00221E9F">
        <w:tc>
          <w:tcPr>
            <w:tcW w:w="9576" w:type="dxa"/>
          </w:tcPr>
          <w:p w14:paraId="0F89935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21E9F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2BE50D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1F8F8E55" w14:textId="67733CB2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154172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720885C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618C8911" w14:textId="77777777" w:rsidR="00F863FA" w:rsidRDefault="00F863FA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321B6E85" w14:textId="65F77691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16BA02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78ED09EE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5D91E159" w14:textId="1A7A6EC0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407F01A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36E3F5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812C9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97C4D0" w14:textId="51994602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12264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~en;</w:t>
            </w:r>
          </w:p>
          <w:p w14:paraId="391C5A96" w14:textId="77777777" w:rsidR="00F863FA" w:rsidRDefault="00F863FA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</w:pPr>
          </w:p>
          <w:p w14:paraId="5DFF3032" w14:textId="593AA016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3EDB543" w14:textId="243350F3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1284DD54" w14:textId="77777777" w:rsidR="00221E9F" w:rsidRDefault="00221E9F" w:rsidP="007E195A">
      <w:pPr>
        <w:rPr>
          <w:bCs/>
          <w:iCs/>
        </w:rPr>
      </w:pPr>
    </w:p>
    <w:p w14:paraId="4782BE73" w14:textId="77777777" w:rsidR="007E195A" w:rsidRPr="008B101A" w:rsidRDefault="007E195A" w:rsidP="007E195A">
      <w:pPr>
        <w:rPr>
          <w:bCs/>
          <w:iCs/>
        </w:rPr>
      </w:pPr>
      <w:r>
        <w:rPr>
          <w:bCs/>
          <w:iCs/>
        </w:rPr>
        <w:t>Kết quả mô phỏng</w:t>
      </w:r>
    </w:p>
    <w:p w14:paraId="07CD17A6" w14:textId="67FB5D70" w:rsidR="007E195A" w:rsidRDefault="00221E9F" w:rsidP="00F863FA">
      <w:pPr>
        <w:rPr>
          <w:bCs/>
          <w:iCs/>
        </w:rPr>
      </w:pPr>
      <w:r>
        <w:rPr>
          <w:bCs/>
          <w:iCs/>
          <w:noProof/>
        </w:rPr>
        <w:drawing>
          <wp:inline distT="0" distB="0" distL="0" distR="0" wp14:anchorId="760BFE9F" wp14:editId="02CCA784">
            <wp:extent cx="6334886" cy="2721429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058" cy="27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F1C82" w14:textId="056F934B" w:rsidR="00DF0EC0" w:rsidRDefault="00DF0EC0" w:rsidP="00DF0EC0">
      <w:pPr>
        <w:pStyle w:val="Caption"/>
      </w:pPr>
      <w:r>
        <w:t xml:space="preserve">Hình 9: Hình ảnh sóng mô tả ban đầu cấp tín hiệu enable = </w:t>
      </w:r>
      <w:r w:rsidR="00122649">
        <w:t>0</w:t>
      </w:r>
      <w:r>
        <w:t xml:space="preserve"> , in = 0 và sel[0] thay đổi sau mỗi 10ns, sel[1] thay đổi sau mỗi 20n, sel[2] thay đổi sau mỗi 40ns.</w:t>
      </w:r>
    </w:p>
    <w:p w14:paraId="30C59EF7" w14:textId="740F41C0" w:rsidR="00DF0EC0" w:rsidRDefault="00DF0EC0" w:rsidP="00DF0EC0">
      <w:pPr>
        <w:pStyle w:val="Caption"/>
      </w:pPr>
      <w:r>
        <w:t xml:space="preserve">- Trước 50ns , en = 0  nên out = 0 bất kể input </w:t>
      </w:r>
    </w:p>
    <w:p w14:paraId="28702766" w14:textId="7FACE84A" w:rsidR="00DF0EC0" w:rsidRDefault="00DF0EC0" w:rsidP="00DF0EC0">
      <w:pPr>
        <w:pStyle w:val="Caption"/>
      </w:pPr>
      <w:r>
        <w:t xml:space="preserve">- Sau 50ns, en = 1 ta thấy in = </w:t>
      </w:r>
      <w:r w:rsidR="00122649">
        <w:t>1</w:t>
      </w:r>
      <w:r>
        <w:t>10, thì out[</w:t>
      </w:r>
      <w:r w:rsidR="00122649">
        <w:t>6</w:t>
      </w:r>
      <w:r>
        <w:t xml:space="preserve">] =  </w:t>
      </w:r>
      <w:r w:rsidR="00122649">
        <w:t>1</w:t>
      </w:r>
      <w:r>
        <w:t xml:space="preserve">, các bit còn lại của out bằng </w:t>
      </w:r>
      <w:r w:rsidR="00122649">
        <w:t>0</w:t>
      </w:r>
      <w:r>
        <w:t>. Tương tự  in = 1</w:t>
      </w:r>
      <w:r w:rsidR="00122649">
        <w:t>1</w:t>
      </w:r>
      <w:r>
        <w:t>1 thì out[</w:t>
      </w:r>
      <w:r w:rsidR="00122649">
        <w:t>7</w:t>
      </w:r>
      <w:r>
        <w:t>] = 0 ,..</w:t>
      </w:r>
    </w:p>
    <w:p w14:paraId="43C5F601" w14:textId="68604F21" w:rsidR="00F863FA" w:rsidRPr="001C2757" w:rsidRDefault="00F863FA" w:rsidP="00F863FA">
      <w:r>
        <w:t xml:space="preserve">Vậy mạch </w:t>
      </w:r>
      <w:r w:rsidRPr="00DF0EC0">
        <w:t xml:space="preserve">giả mã 3 sang 8 có tín hiệu cho phép (enable –EN) ngõ ra tích cực mức </w:t>
      </w:r>
      <w:r>
        <w:t>cao hoạt động chính xác</w:t>
      </w:r>
    </w:p>
    <w:p w14:paraId="313C86E0" w14:textId="77777777" w:rsidR="00DF0EC0" w:rsidRDefault="00DF0EC0" w:rsidP="007E195A">
      <w:pPr>
        <w:rPr>
          <w:bCs/>
          <w:iCs/>
        </w:rPr>
      </w:pPr>
    </w:p>
    <w:p w14:paraId="1E96E7A7" w14:textId="77777777" w:rsidR="007E195A" w:rsidRPr="008B101A" w:rsidRDefault="007E195A" w:rsidP="007E195A"/>
    <w:p w14:paraId="2C4BDEE9" w14:textId="77777777" w:rsidR="007E195A" w:rsidRPr="007E195A" w:rsidRDefault="007E195A" w:rsidP="007E195A">
      <w:pPr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A08A6"/>
    <w:multiLevelType w:val="hybridMultilevel"/>
    <w:tmpl w:val="DE749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0NDI2MDU3NzQwMLVQ0lEKTi0uzszPAykwqwUAu2qneCwAAAA="/>
  </w:docVars>
  <w:rsids>
    <w:rsidRoot w:val="00B45B89"/>
    <w:rsid w:val="00015403"/>
    <w:rsid w:val="00040FEA"/>
    <w:rsid w:val="000C28D8"/>
    <w:rsid w:val="000E2889"/>
    <w:rsid w:val="000F63DB"/>
    <w:rsid w:val="00122649"/>
    <w:rsid w:val="001705BC"/>
    <w:rsid w:val="0017067D"/>
    <w:rsid w:val="0018495E"/>
    <w:rsid w:val="00196518"/>
    <w:rsid w:val="001C2757"/>
    <w:rsid w:val="001F3D9C"/>
    <w:rsid w:val="00221E9F"/>
    <w:rsid w:val="002414F7"/>
    <w:rsid w:val="00274D04"/>
    <w:rsid w:val="00291395"/>
    <w:rsid w:val="002C6020"/>
    <w:rsid w:val="002E1172"/>
    <w:rsid w:val="002E7172"/>
    <w:rsid w:val="003234F8"/>
    <w:rsid w:val="003A4BE4"/>
    <w:rsid w:val="003C209D"/>
    <w:rsid w:val="003F5BFF"/>
    <w:rsid w:val="003F7338"/>
    <w:rsid w:val="004E5AE0"/>
    <w:rsid w:val="005314D0"/>
    <w:rsid w:val="00560A37"/>
    <w:rsid w:val="00592DF7"/>
    <w:rsid w:val="00642D63"/>
    <w:rsid w:val="006B7B4B"/>
    <w:rsid w:val="006D1F8B"/>
    <w:rsid w:val="006D3584"/>
    <w:rsid w:val="006E245B"/>
    <w:rsid w:val="00704F8E"/>
    <w:rsid w:val="00763A41"/>
    <w:rsid w:val="00774A19"/>
    <w:rsid w:val="007B0AC6"/>
    <w:rsid w:val="007C2A67"/>
    <w:rsid w:val="007E195A"/>
    <w:rsid w:val="0080379D"/>
    <w:rsid w:val="00857853"/>
    <w:rsid w:val="008B101A"/>
    <w:rsid w:val="008C4412"/>
    <w:rsid w:val="00920212"/>
    <w:rsid w:val="00924E6C"/>
    <w:rsid w:val="0097536A"/>
    <w:rsid w:val="00A01397"/>
    <w:rsid w:val="00A07D00"/>
    <w:rsid w:val="00A95B49"/>
    <w:rsid w:val="00AA7DB0"/>
    <w:rsid w:val="00AA7DE7"/>
    <w:rsid w:val="00AB23B9"/>
    <w:rsid w:val="00AC6F7E"/>
    <w:rsid w:val="00AE0A26"/>
    <w:rsid w:val="00B45B89"/>
    <w:rsid w:val="00BB4F24"/>
    <w:rsid w:val="00C03C87"/>
    <w:rsid w:val="00C34B8A"/>
    <w:rsid w:val="00CB1315"/>
    <w:rsid w:val="00CC0CEC"/>
    <w:rsid w:val="00CF5DA9"/>
    <w:rsid w:val="00D05466"/>
    <w:rsid w:val="00D117CA"/>
    <w:rsid w:val="00D5714F"/>
    <w:rsid w:val="00D6423C"/>
    <w:rsid w:val="00D940C9"/>
    <w:rsid w:val="00DB0DA7"/>
    <w:rsid w:val="00DC5A55"/>
    <w:rsid w:val="00DF0EC0"/>
    <w:rsid w:val="00E02DB5"/>
    <w:rsid w:val="00E117CD"/>
    <w:rsid w:val="00E258F9"/>
    <w:rsid w:val="00E328B3"/>
    <w:rsid w:val="00E57583"/>
    <w:rsid w:val="00E64017"/>
    <w:rsid w:val="00E74E7D"/>
    <w:rsid w:val="00E7757A"/>
    <w:rsid w:val="00EA2463"/>
    <w:rsid w:val="00EB771B"/>
    <w:rsid w:val="00EC74D7"/>
    <w:rsid w:val="00EE6766"/>
    <w:rsid w:val="00F32B70"/>
    <w:rsid w:val="00F47629"/>
    <w:rsid w:val="00F863FA"/>
    <w:rsid w:val="00F91AC5"/>
    <w:rsid w:val="00FD6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3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03C87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0C28D8"/>
    <w:rPr>
      <w:b w:val="0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2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4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7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0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1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2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09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7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43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857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9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835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21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8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025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0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8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4491F-A984-4A33-B80A-C8B5EDB33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2</TotalTime>
  <Pages>12</Pages>
  <Words>1282</Words>
  <Characters>731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57</cp:revision>
  <cp:lastPrinted>2025-03-21T17:13:00Z</cp:lastPrinted>
  <dcterms:created xsi:type="dcterms:W3CDTF">2023-09-03T05:25:00Z</dcterms:created>
  <dcterms:modified xsi:type="dcterms:W3CDTF">2025-03-26T14:21:00Z</dcterms:modified>
</cp:coreProperties>
</file>